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F4B563" w14:textId="18277DD9" w:rsidR="00A00A31" w:rsidRDefault="00A00A31" w:rsidP="00A00A31">
      <w:pPr>
        <w:pStyle w:val="Heading1"/>
        <w:jc w:val="center"/>
      </w:pPr>
      <w:r>
        <w:t>Lab: Encapsulation</w:t>
      </w:r>
    </w:p>
    <w:p w14:paraId="30840B4D" w14:textId="760F2863" w:rsidR="00094C03" w:rsidRPr="00094C03" w:rsidRDefault="00CA7E82" w:rsidP="00CA7E82">
      <w:pPr>
        <w:ind w:left="142"/>
        <w:jc w:val="center"/>
        <w:rPr>
          <w:color w:val="0000FF" w:themeColor="hyperlink"/>
          <w:u w:val="single"/>
          <w:lang w:val="bg-BG"/>
        </w:rPr>
      </w:pPr>
      <w:r w:rsidRPr="003F2772">
        <w:t>Please, submit your source code solutions for the described problems to the</w:t>
      </w:r>
      <w:r w:rsidR="00094C03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094C03">
        <w:t>.</w:t>
      </w:r>
    </w:p>
    <w:p w14:paraId="30A63617" w14:textId="77777777" w:rsidR="00A00A31" w:rsidRDefault="00A00A31" w:rsidP="00A00A31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>
        <w:t>Person</w:t>
      </w:r>
    </w:p>
    <w:p w14:paraId="7375E0C0" w14:textId="055946C9" w:rsidR="00A00A31" w:rsidRDefault="00A00A31" w:rsidP="00A00A31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Person</w:t>
      </w:r>
      <w:r>
        <w:t>. Upon initialization</w:t>
      </w:r>
      <w:r w:rsidR="00F824CE">
        <w:t>,</w:t>
      </w:r>
      <w:r>
        <w:t xml:space="preserve"> it should receive</w:t>
      </w:r>
      <w:r w:rsidR="00F824C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>
        <w:t xml:space="preserve"> and</w:t>
      </w:r>
      <w:r w:rsidR="00F824CE">
        <w:t xml:space="preserve"> an</w:t>
      </w:r>
      <w:r>
        <w:t xml:space="preserve"> </w:t>
      </w:r>
      <w:r>
        <w:rPr>
          <w:rFonts w:ascii="Consolas" w:hAnsi="Consolas"/>
          <w:b/>
        </w:rPr>
        <w:t>age</w:t>
      </w:r>
      <w:r>
        <w:t xml:space="preserve">. </w:t>
      </w:r>
      <w:r w:rsidR="00F25765">
        <w:t>Name mangle</w:t>
      </w:r>
      <w:r>
        <w:t xml:space="preserve"> </w:t>
      </w:r>
      <w:r w:rsidR="00F25765" w:rsidRPr="001816F1">
        <w:rPr>
          <w:b/>
          <w:bCs/>
        </w:rPr>
        <w:t xml:space="preserve">the </w:t>
      </w:r>
      <w:r w:rsidRPr="001816F1">
        <w:rPr>
          <w:b/>
          <w:bCs/>
        </w:rPr>
        <w:t>name</w:t>
      </w:r>
      <w:r>
        <w:t xml:space="preserve"> and </w:t>
      </w:r>
      <w:r w:rsidR="001816F1" w:rsidRPr="001816F1">
        <w:rPr>
          <w:b/>
          <w:bCs/>
        </w:rPr>
        <w:t>the</w:t>
      </w:r>
      <w:r w:rsidR="001816F1">
        <w:t xml:space="preserve"> </w:t>
      </w:r>
      <w:r w:rsidRPr="001816F1">
        <w:rPr>
          <w:b/>
          <w:bCs/>
        </w:rPr>
        <w:t>age</w:t>
      </w:r>
      <w:r>
        <w:t xml:space="preserve"> attributes (</w:t>
      </w:r>
      <w:r w:rsidR="00F25765">
        <w:t>should not</w:t>
      </w:r>
      <w:r>
        <w:t xml:space="preserve"> be accessed outside the class). Create two </w:t>
      </w:r>
      <w:r>
        <w:rPr>
          <w:b/>
        </w:rPr>
        <w:t>instance methods</w:t>
      </w:r>
      <w:r>
        <w:t xml:space="preserve"> called </w:t>
      </w:r>
      <w:bookmarkStart w:id="0" w:name="__DdeLink__337_773778045"/>
      <w:r>
        <w:rPr>
          <w:rFonts w:ascii="Consolas" w:hAnsi="Consolas"/>
          <w:b/>
          <w:bCs/>
        </w:rPr>
        <w:t>get_</w:t>
      </w:r>
      <w:bookmarkEnd w:id="0"/>
      <w:r>
        <w:rPr>
          <w:rFonts w:ascii="Consolas" w:hAnsi="Consolas"/>
          <w:b/>
        </w:rPr>
        <w:t>name</w:t>
      </w:r>
      <w:r>
        <w:t xml:space="preserve"> and </w:t>
      </w:r>
      <w:r>
        <w:rPr>
          <w:rFonts w:ascii="Consolas" w:hAnsi="Consolas"/>
          <w:b/>
          <w:bCs/>
        </w:rPr>
        <w:t>get_</w:t>
      </w:r>
      <w:r>
        <w:rPr>
          <w:rFonts w:ascii="Consolas" w:hAnsi="Consolas"/>
          <w:b/>
        </w:rPr>
        <w:t>age</w:t>
      </w:r>
      <w:r>
        <w:t xml:space="preserve"> to return the values of the private attributes.</w:t>
      </w:r>
    </w:p>
    <w:p w14:paraId="0C3C2222" w14:textId="77777777" w:rsidR="00A00A31" w:rsidRDefault="00A00A31" w:rsidP="00A00A3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3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60"/>
        <w:gridCol w:w="1350"/>
      </w:tblGrid>
      <w:tr w:rsidR="00A00A31" w14:paraId="20E89F2D" w14:textId="77777777" w:rsidTr="00A00A31">
        <w:tc>
          <w:tcPr>
            <w:tcW w:w="3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F639E8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186506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0A31" w14:paraId="6447C3C9" w14:textId="77777777" w:rsidTr="00A00A31">
        <w:tc>
          <w:tcPr>
            <w:tcW w:w="3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F4EE7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rson = Person("George", 32)</w:t>
            </w:r>
          </w:p>
          <w:p w14:paraId="0CF2A752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person.get_name())</w:t>
            </w:r>
          </w:p>
          <w:p w14:paraId="5409BF7E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person.get_age()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042249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</w:p>
          <w:p w14:paraId="5AA4185E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32</w:t>
            </w:r>
          </w:p>
        </w:tc>
      </w:tr>
    </w:tbl>
    <w:p w14:paraId="344F617B" w14:textId="77777777" w:rsidR="00A00A31" w:rsidRDefault="00A00A31" w:rsidP="00A00A31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Mammal</w:t>
      </w:r>
    </w:p>
    <w:p w14:paraId="645B7736" w14:textId="45C16AEC" w:rsidR="00A00A31" w:rsidRDefault="00A00A31" w:rsidP="00A00A31">
      <w:r>
        <w:t xml:space="preserve">Create a class called </w:t>
      </w:r>
      <w:r>
        <w:rPr>
          <w:rFonts w:ascii="Consolas" w:hAnsi="Consolas"/>
          <w:b/>
        </w:rPr>
        <w:t>Mammal</w:t>
      </w:r>
      <w:r>
        <w:t>. Upon initialization</w:t>
      </w:r>
      <w:r w:rsidR="00F824CE">
        <w:t>,</w:t>
      </w:r>
      <w:r>
        <w:t xml:space="preserve"> it should receive a </w:t>
      </w:r>
      <w:r>
        <w:rPr>
          <w:rFonts w:ascii="Consolas" w:hAnsi="Consolas"/>
          <w:b/>
        </w:rPr>
        <w:t>name</w:t>
      </w:r>
      <w:r>
        <w:t>,</w:t>
      </w:r>
      <w:r w:rsidR="00F824CE">
        <w:t xml:space="preserve"> a</w:t>
      </w:r>
      <w:r>
        <w:t xml:space="preserve"> </w:t>
      </w:r>
      <w:r>
        <w:rPr>
          <w:rFonts w:ascii="Consolas" w:hAnsi="Consolas"/>
          <w:b/>
        </w:rPr>
        <w:t>type</w:t>
      </w:r>
      <w:r w:rsidR="00F824CE">
        <w:t xml:space="preserve">, </w:t>
      </w:r>
      <w:r>
        <w:t>and</w:t>
      </w:r>
      <w:r w:rsidR="00F824CE">
        <w:t xml:space="preserve"> a</w:t>
      </w:r>
      <w:r>
        <w:t xml:space="preserve"> </w:t>
      </w:r>
      <w:r>
        <w:rPr>
          <w:rFonts w:ascii="Consolas" w:hAnsi="Consolas"/>
          <w:b/>
        </w:rPr>
        <w:t>sound</w:t>
      </w:r>
      <w:r>
        <w:t>. Create</w:t>
      </w:r>
      <w:r w:rsidR="00F824CE">
        <w:t xml:space="preserve"> a</w:t>
      </w:r>
      <w:r>
        <w:t xml:space="preserve"> </w:t>
      </w:r>
      <w:r>
        <w:rPr>
          <w:b/>
        </w:rPr>
        <w:t>class attribute</w:t>
      </w:r>
      <w:r>
        <w:t xml:space="preserve"> called </w:t>
      </w:r>
      <w:r>
        <w:rPr>
          <w:rFonts w:ascii="Consolas" w:hAnsi="Consolas"/>
          <w:b/>
        </w:rPr>
        <w:t>kingdom</w:t>
      </w:r>
      <w:r w:rsidR="00C74B1D" w:rsidRPr="00C74B1D">
        <w:rPr>
          <w:rFonts w:cstheme="minorHAnsi"/>
          <w:bCs/>
        </w:rPr>
        <w:t>,</w:t>
      </w:r>
      <w:r>
        <w:t xml:space="preserve"> </w:t>
      </w:r>
      <w:r w:rsidR="00E029C9">
        <w:t>which should not be accessed outside the class</w:t>
      </w:r>
      <w:r w:rsidR="00C74B1D">
        <w:t>,</w:t>
      </w:r>
      <w:r w:rsidR="00E029C9">
        <w:t xml:space="preserve"> </w:t>
      </w:r>
      <w:r>
        <w:t xml:space="preserve">and set it to </w:t>
      </w:r>
      <w:r w:rsidRPr="00F824CE">
        <w:rPr>
          <w:rFonts w:ascii="Consolas" w:hAnsi="Consolas"/>
          <w:b/>
        </w:rPr>
        <w:t>"animals"</w:t>
      </w:r>
      <w:r>
        <w:t xml:space="preserve">. Create </w:t>
      </w:r>
      <w:r>
        <w:rPr>
          <w:b/>
        </w:rPr>
        <w:t>three more instance methods</w:t>
      </w:r>
      <w:r>
        <w:t>:</w:t>
      </w:r>
    </w:p>
    <w:p w14:paraId="23F9300E" w14:textId="77777777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r>
        <w:rPr>
          <w:rFonts w:ascii="Consolas" w:hAnsi="Consolas"/>
          <w:b/>
        </w:rPr>
        <w:t>make_sound()</w:t>
      </w:r>
      <w:r>
        <w:t xml:space="preserve"> - returns a string in the format </w:t>
      </w:r>
      <w:r>
        <w:rPr>
          <w:rFonts w:ascii="Consolas" w:hAnsi="Consolas"/>
          <w:b/>
        </w:rPr>
        <w:t>"{name} makes {sound}"</w:t>
      </w:r>
    </w:p>
    <w:p w14:paraId="29B54FF8" w14:textId="77777777" w:rsidR="00A00A31" w:rsidRDefault="00A00A31" w:rsidP="00A00A31">
      <w:pPr>
        <w:pStyle w:val="ListParagraph"/>
        <w:numPr>
          <w:ilvl w:val="0"/>
          <w:numId w:val="41"/>
        </w:numPr>
      </w:pPr>
      <w:bookmarkStart w:id="1" w:name="__DdeLink__331_652554063"/>
      <w:r>
        <w:rPr>
          <w:rFonts w:ascii="Consolas" w:hAnsi="Consolas"/>
          <w:b/>
        </w:rPr>
        <w:t>get_kingdom()</w:t>
      </w:r>
      <w:bookmarkEnd w:id="1"/>
      <w:r>
        <w:t xml:space="preserve"> - returns the private kingdom attribute</w:t>
      </w:r>
    </w:p>
    <w:p w14:paraId="2BC9B07E" w14:textId="77777777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r>
        <w:rPr>
          <w:rFonts w:ascii="Consolas" w:hAnsi="Consolas"/>
          <w:b/>
        </w:rPr>
        <w:t>info()</w:t>
      </w:r>
      <w:r>
        <w:t xml:space="preserve"> - returns a string in the format </w:t>
      </w:r>
      <w:r>
        <w:rPr>
          <w:rFonts w:ascii="Consolas" w:hAnsi="Consolas"/>
          <w:b/>
        </w:rPr>
        <w:t>"{name} is of type {type}"</w:t>
      </w:r>
    </w:p>
    <w:p w14:paraId="73848B9E" w14:textId="77777777" w:rsidR="00A00A31" w:rsidRDefault="00A00A31" w:rsidP="00A00A3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69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3119"/>
      </w:tblGrid>
      <w:tr w:rsidR="00A00A31" w14:paraId="0BF756F6" w14:textId="77777777" w:rsidTr="00F25765"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ED0EEE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6294E8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0A31" w14:paraId="65BFB969" w14:textId="77777777" w:rsidTr="00F25765"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FC434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mammal = Mammal("Dog", "Domestic", "Bark")</w:t>
            </w:r>
          </w:p>
          <w:p w14:paraId="7FA6D880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mammal.make_sound())</w:t>
            </w:r>
          </w:p>
          <w:p w14:paraId="3ECCAFFE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mammal.get_kingdom())</w:t>
            </w:r>
          </w:p>
          <w:p w14:paraId="4D88891A" w14:textId="77777777" w:rsidR="00A00A31" w:rsidRDefault="00A00A3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mammal.info()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007E85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og makes Bark</w:t>
            </w:r>
          </w:p>
          <w:p w14:paraId="50026026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  <w:bCs/>
              </w:rPr>
              <w:t>animals</w:t>
            </w:r>
          </w:p>
          <w:p w14:paraId="062F759D" w14:textId="77777777" w:rsidR="00A00A31" w:rsidRDefault="00A00A3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og is of type Domestic</w:t>
            </w:r>
          </w:p>
        </w:tc>
      </w:tr>
    </w:tbl>
    <w:p w14:paraId="6A57B6ED" w14:textId="77777777" w:rsidR="00B63AF0" w:rsidRDefault="00B63AF0" w:rsidP="00B63AF0">
      <w:pPr>
        <w:pStyle w:val="Heading2"/>
        <w:numPr>
          <w:ilvl w:val="0"/>
          <w:numId w:val="40"/>
        </w:numPr>
        <w:ind w:left="426" w:hanging="426"/>
      </w:pPr>
      <w:r>
        <w:t>Profile</w:t>
      </w:r>
    </w:p>
    <w:p w14:paraId="4211938A" w14:textId="4BA99EC9" w:rsidR="00B63AF0" w:rsidRDefault="00B63AF0" w:rsidP="00B63AF0">
      <w:r>
        <w:t xml:space="preserve">Create a class called </w:t>
      </w:r>
      <w:r w:rsidRPr="00EC12BC">
        <w:rPr>
          <w:rFonts w:ascii="Consolas" w:hAnsi="Consolas"/>
          <w:b/>
        </w:rPr>
        <w:t>Profile</w:t>
      </w:r>
      <w:r>
        <w:t>. Upon initialization</w:t>
      </w:r>
      <w:r w:rsidR="00F824CE">
        <w:t>,</w:t>
      </w:r>
      <w:r>
        <w:t xml:space="preserve"> it should receive:</w:t>
      </w:r>
    </w:p>
    <w:p w14:paraId="3755EF1F" w14:textId="453D6920" w:rsidR="00B63AF0" w:rsidRDefault="00B63AF0" w:rsidP="00B63AF0">
      <w:pPr>
        <w:pStyle w:val="ListParagraph"/>
        <w:numPr>
          <w:ilvl w:val="0"/>
          <w:numId w:val="46"/>
        </w:numPr>
        <w:rPr>
          <w:rFonts w:ascii="Consolas" w:hAnsi="Consolas"/>
          <w:b/>
          <w:bCs/>
        </w:rPr>
      </w:pPr>
      <w:r w:rsidRPr="00D73B7F">
        <w:rPr>
          <w:rFonts w:ascii="Consolas" w:hAnsi="Consolas"/>
          <w:b/>
        </w:rPr>
        <w:t>username: str</w:t>
      </w:r>
      <w:r w:rsidRPr="00D73B7F">
        <w:rPr>
          <w:rFonts w:cstheme="minorHAnsi"/>
          <w:bCs/>
        </w:rPr>
        <w:t xml:space="preserve"> - </w:t>
      </w:r>
      <w:r>
        <w:t>the username should be between 5 and 15 characters</w:t>
      </w:r>
      <w:r>
        <w:rPr>
          <w:lang w:val="bg-BG"/>
        </w:rPr>
        <w:t xml:space="preserve"> (</w:t>
      </w:r>
      <w:r w:rsidRPr="00D73B7F">
        <w:rPr>
          <w:lang w:val="bg-BG"/>
        </w:rPr>
        <w:t>inclusive</w:t>
      </w:r>
      <w:r>
        <w:rPr>
          <w:lang w:val="bg-BG"/>
        </w:rPr>
        <w:t>)</w:t>
      </w:r>
      <w:r>
        <w:t xml:space="preserve">. If it is not, raise a </w:t>
      </w:r>
      <w:r w:rsidRPr="008A1CCB">
        <w:rPr>
          <w:b/>
          <w:noProof/>
        </w:rPr>
        <w:t>ValueError</w:t>
      </w:r>
      <w:r>
        <w:t xml:space="preserve"> with </w:t>
      </w:r>
      <w:r w:rsidR="00F824C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 xml:space="preserve">"The </w:t>
      </w:r>
      <w:r>
        <w:rPr>
          <w:rFonts w:ascii="Consolas" w:hAnsi="Consolas"/>
          <w:b/>
        </w:rPr>
        <w:t>username</w:t>
      </w:r>
      <w:r w:rsidRPr="008A1CC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must be between 5 and 15 characters</w:t>
      </w:r>
      <w:r w:rsidRPr="008A1CCB">
        <w:rPr>
          <w:rFonts w:ascii="Consolas" w:hAnsi="Consolas"/>
          <w:b/>
          <w:bCs/>
        </w:rPr>
        <w:t>."</w:t>
      </w:r>
    </w:p>
    <w:p w14:paraId="76C357DE" w14:textId="5FF6BDE0" w:rsidR="00B63AF0" w:rsidRPr="00E97E2A" w:rsidRDefault="00B63AF0" w:rsidP="00B63AF0">
      <w:pPr>
        <w:pStyle w:val="ListParagraph"/>
        <w:numPr>
          <w:ilvl w:val="0"/>
          <w:numId w:val="4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password: str</w:t>
      </w:r>
      <w:r>
        <w:t xml:space="preserve"> - the password must be at </w:t>
      </w:r>
      <w:r w:rsidRPr="00D73B7F">
        <w:rPr>
          <w:b/>
          <w:bCs/>
        </w:rPr>
        <w:t>least 8 characters</w:t>
      </w:r>
      <w:r>
        <w:t xml:space="preserve"> long; it must</w:t>
      </w:r>
      <w:r w:rsidRPr="00D73B7F">
        <w:t xml:space="preserve"> contain at least </w:t>
      </w:r>
      <w:r w:rsidRPr="00D73B7F">
        <w:rPr>
          <w:b/>
          <w:bCs/>
        </w:rPr>
        <w:t>one</w:t>
      </w:r>
      <w:r w:rsidRPr="00D73B7F">
        <w:t xml:space="preserve"> </w:t>
      </w:r>
      <w:r w:rsidRPr="00D73B7F">
        <w:rPr>
          <w:b/>
          <w:bCs/>
        </w:rPr>
        <w:t xml:space="preserve">upper case </w:t>
      </w:r>
      <w:r>
        <w:rPr>
          <w:b/>
          <w:bCs/>
        </w:rPr>
        <w:t>letter</w:t>
      </w:r>
      <w:r>
        <w:t xml:space="preserve"> and at least </w:t>
      </w:r>
      <w:r w:rsidRPr="00D73B7F">
        <w:rPr>
          <w:b/>
          <w:bCs/>
        </w:rPr>
        <w:t>one digit</w:t>
      </w:r>
      <w:r>
        <w:t xml:space="preserve">. If it does not, raise a </w:t>
      </w:r>
      <w:r w:rsidRPr="008A1CCB">
        <w:rPr>
          <w:b/>
          <w:noProof/>
        </w:rPr>
        <w:t>ValueError</w:t>
      </w:r>
      <w:r>
        <w:t xml:space="preserve"> with </w:t>
      </w:r>
      <w:r w:rsidR="00F824C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 xml:space="preserve">"The </w:t>
      </w:r>
      <w:r>
        <w:rPr>
          <w:rFonts w:ascii="Consolas" w:hAnsi="Consolas"/>
          <w:b/>
        </w:rPr>
        <w:t>password</w:t>
      </w:r>
      <w:r w:rsidRPr="008A1CC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m</w:t>
      </w:r>
      <w:r w:rsidRPr="00E97E2A">
        <w:rPr>
          <w:rFonts w:ascii="Consolas" w:hAnsi="Consolas"/>
          <w:b/>
          <w:bCs/>
        </w:rPr>
        <w:t>ust be 8 or more characters with at least 1 digit</w:t>
      </w:r>
      <w:r>
        <w:rPr>
          <w:rFonts w:ascii="Consolas" w:hAnsi="Consolas"/>
          <w:b/>
          <w:bCs/>
        </w:rPr>
        <w:t xml:space="preserve"> and</w:t>
      </w:r>
      <w:r w:rsidRPr="00E97E2A">
        <w:rPr>
          <w:rFonts w:ascii="Consolas" w:hAnsi="Consolas"/>
          <w:b/>
          <w:bCs/>
        </w:rPr>
        <w:t xml:space="preserve"> 1 uppercase</w:t>
      </w:r>
      <w:r>
        <w:rPr>
          <w:rFonts w:ascii="Consolas" w:hAnsi="Consolas"/>
          <w:b/>
          <w:bCs/>
        </w:rPr>
        <w:t xml:space="preserve"> letter</w:t>
      </w:r>
      <w:r w:rsidRPr="008A1CCB">
        <w:rPr>
          <w:rFonts w:ascii="Consolas" w:hAnsi="Consolas"/>
          <w:b/>
          <w:bCs/>
        </w:rPr>
        <w:t>."</w:t>
      </w:r>
    </w:p>
    <w:p w14:paraId="3F0ED729" w14:textId="65A6E1AD" w:rsidR="00B63AF0" w:rsidRDefault="00B63AF0" w:rsidP="00B63AF0">
      <w:r>
        <w:t xml:space="preserve">Hint: Use </w:t>
      </w:r>
      <w:r w:rsidRPr="00D73B7F">
        <w:rPr>
          <w:b/>
        </w:rPr>
        <w:t>Getters</w:t>
      </w:r>
      <w:r>
        <w:t xml:space="preserve"> and </w:t>
      </w:r>
      <w:r w:rsidRPr="00D73B7F">
        <w:rPr>
          <w:b/>
        </w:rPr>
        <w:t>Setters</w:t>
      </w:r>
      <w:r>
        <w:t xml:space="preserve"> to name</w:t>
      </w:r>
      <w:r w:rsidR="00F824CE">
        <w:t>-</w:t>
      </w:r>
      <w:r>
        <w:t xml:space="preserve">mangle them. </w:t>
      </w:r>
    </w:p>
    <w:p w14:paraId="37610EF2" w14:textId="4E2C85DC" w:rsidR="00B63AF0" w:rsidRDefault="00B63AF0" w:rsidP="00B63AF0">
      <w:pPr>
        <w:spacing w:after="0"/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>
        <w:rPr>
          <w:rFonts w:ascii="Consolas" w:hAnsi="Consolas"/>
          <w:b/>
          <w:noProof/>
        </w:rPr>
        <w:t>str__()</w:t>
      </w:r>
      <w:r>
        <w:rPr>
          <w:noProof/>
        </w:rPr>
        <w:t xml:space="preserve"> method </w:t>
      </w:r>
      <w:r>
        <w:t>of the base class</w:t>
      </w:r>
      <w:r w:rsidR="00F824CE">
        <w:t>,</w:t>
      </w:r>
      <w:r>
        <w:t xml:space="preserve"> so it returns: </w:t>
      </w:r>
      <w:r>
        <w:rPr>
          <w:rFonts w:ascii="Consolas" w:hAnsi="Consolas"/>
          <w:b/>
        </w:rPr>
        <w:t>"You have a profile with username: "{username}" and password: {"*" with the length of password}"</w:t>
      </w:r>
      <w:r>
        <w:t>.</w:t>
      </w:r>
    </w:p>
    <w:p w14:paraId="21872598" w14:textId="77777777" w:rsidR="00B63AF0" w:rsidRDefault="00B63AF0" w:rsidP="00B63AF0">
      <w:pPr>
        <w:spacing w:after="0"/>
        <w:rPr>
          <w:rFonts w:ascii="Consolas" w:hAnsi="Consolas"/>
          <w:b/>
        </w:rPr>
      </w:pPr>
    </w:p>
    <w:p w14:paraId="58B9FD3A" w14:textId="77777777" w:rsidR="00B63AF0" w:rsidRDefault="00B63AF0" w:rsidP="00B63AF0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99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6"/>
        <w:gridCol w:w="4819"/>
      </w:tblGrid>
      <w:tr w:rsidR="00B63AF0" w14:paraId="71693599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347F12" w14:textId="77777777" w:rsidR="00B63AF0" w:rsidRDefault="00B63AF0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FBD00C" w14:textId="77777777" w:rsidR="00B63AF0" w:rsidRDefault="00B63AF0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63AF0" w14:paraId="353F60CB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A153B" w14:textId="77777777" w:rsidR="00B63AF0" w:rsidRPr="00B25575" w:rsidRDefault="00B63AF0" w:rsidP="009962D2">
            <w:pPr>
              <w:spacing w:before="0" w:after="0"/>
            </w:pPr>
            <w:r>
              <w:rPr>
                <w:rFonts w:ascii="Consolas" w:hAnsi="Consolas"/>
              </w:rPr>
              <w:t>profile_with_invalid_password = Profile('My_username', 'My-password'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4D72F2" w14:textId="77777777" w:rsidR="00B63AF0" w:rsidRDefault="00B63AF0" w:rsidP="009962D2">
            <w:pPr>
              <w:spacing w:before="0" w:after="0"/>
              <w:rPr>
                <w:rFonts w:ascii="Consolas" w:hAnsi="Consolas"/>
                <w:bCs/>
              </w:rPr>
            </w:pPr>
            <w:r w:rsidRPr="00043195">
              <w:rPr>
                <w:rFonts w:ascii="Consolas" w:hAnsi="Consolas"/>
                <w:bCs/>
              </w:rPr>
              <w:t>ValueError: The password must be 8 or more characters with at least 1 digit and 1 uppercase letter.</w:t>
            </w:r>
          </w:p>
        </w:tc>
      </w:tr>
      <w:tr w:rsidR="00B63AF0" w14:paraId="3F89C0EE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10C09" w14:textId="77777777" w:rsidR="00B63AF0" w:rsidRDefault="00B63AF0" w:rsidP="009962D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file_with_invalid_username = Profile('Too_long_username', 'Any'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78944" w14:textId="77777777" w:rsidR="00B63AF0" w:rsidRPr="00043195" w:rsidRDefault="00B63AF0" w:rsidP="009962D2">
            <w:pPr>
              <w:spacing w:before="0" w:after="0"/>
              <w:rPr>
                <w:rFonts w:ascii="Consolas" w:hAnsi="Consolas"/>
                <w:bCs/>
              </w:rPr>
            </w:pPr>
            <w:r w:rsidRPr="00043195">
              <w:rPr>
                <w:rFonts w:ascii="Consolas" w:hAnsi="Consolas"/>
                <w:bCs/>
              </w:rPr>
              <w:t>ValueError: The username must be between 5 and 15 characters.</w:t>
            </w:r>
          </w:p>
        </w:tc>
      </w:tr>
      <w:tr w:rsidR="00B63AF0" w14:paraId="24B39F3A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B5263" w14:textId="77777777" w:rsidR="00B63AF0" w:rsidRDefault="00B63AF0" w:rsidP="009962D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rrect_profile = Profile("Username", "Passw0rd")</w:t>
            </w:r>
          </w:p>
          <w:p w14:paraId="07547756" w14:textId="77777777" w:rsidR="00B63AF0" w:rsidRDefault="00B63AF0" w:rsidP="009962D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orrect_profile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2C9C6" w14:textId="77777777" w:rsidR="00B63AF0" w:rsidRPr="00043195" w:rsidRDefault="00B63AF0" w:rsidP="009962D2">
            <w:pPr>
              <w:spacing w:before="0" w:after="0"/>
              <w:rPr>
                <w:rFonts w:ascii="Consolas" w:hAnsi="Consolas"/>
                <w:bCs/>
              </w:rPr>
            </w:pPr>
            <w:r w:rsidRPr="00B63AF0">
              <w:rPr>
                <w:rFonts w:ascii="Consolas" w:hAnsi="Consolas"/>
                <w:bCs/>
              </w:rPr>
              <w:t>You have a profile with username: "Username" and password: ********</w:t>
            </w:r>
          </w:p>
        </w:tc>
      </w:tr>
    </w:tbl>
    <w:p w14:paraId="145BAF4D" w14:textId="7D86B159" w:rsidR="00F25765" w:rsidRPr="00EC12BC" w:rsidRDefault="00F25765" w:rsidP="00F2576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EC12BC">
        <w:t>Email Validator</w:t>
      </w:r>
    </w:p>
    <w:p w14:paraId="573087AB" w14:textId="547C2E41" w:rsidR="00C962A7" w:rsidRDefault="00F25765" w:rsidP="00F25765">
      <w:r>
        <w:t xml:space="preserve">Create a class called </w:t>
      </w:r>
      <w:r>
        <w:rPr>
          <w:rFonts w:ascii="Consolas" w:hAnsi="Consolas"/>
          <w:b/>
        </w:rPr>
        <w:t>EmailValidator</w:t>
      </w:r>
      <w:r>
        <w:t>. Upon initialization</w:t>
      </w:r>
      <w:r w:rsidR="00933F95">
        <w:t>,</w:t>
      </w:r>
      <w:r>
        <w:t xml:space="preserve"> it should receive</w:t>
      </w:r>
      <w:r w:rsidR="00C962A7">
        <w:t>:</w:t>
      </w:r>
    </w:p>
    <w:p w14:paraId="7BD2F954" w14:textId="1A093F0C" w:rsidR="00C962A7" w:rsidRPr="00C962A7" w:rsidRDefault="00F25765" w:rsidP="00C962A7">
      <w:pPr>
        <w:pStyle w:val="ListParagraph"/>
        <w:numPr>
          <w:ilvl w:val="0"/>
          <w:numId w:val="42"/>
        </w:numPr>
        <w:rPr>
          <w:lang w:val="bg-BG"/>
        </w:rPr>
      </w:pPr>
      <w:r w:rsidRPr="00C962A7">
        <w:rPr>
          <w:rFonts w:ascii="Consolas" w:hAnsi="Consolas"/>
          <w:b/>
        </w:rPr>
        <w:t>min_length</w:t>
      </w:r>
      <w:r>
        <w:t xml:space="preserve"> (of the username; example: in </w:t>
      </w:r>
      <w:r w:rsidRPr="00C962A7">
        <w:rPr>
          <w:b/>
        </w:rPr>
        <w:t>"peter@gmail.com"</w:t>
      </w:r>
      <w:r>
        <w:t xml:space="preserve"> </w:t>
      </w:r>
      <w:r w:rsidRPr="00C962A7">
        <w:rPr>
          <w:b/>
        </w:rPr>
        <w:t>"peter"</w:t>
      </w:r>
      <w:r>
        <w:t xml:space="preserve"> is the </w:t>
      </w:r>
      <w:r w:rsidRPr="00C962A7">
        <w:rPr>
          <w:b/>
        </w:rPr>
        <w:t>username</w:t>
      </w:r>
      <w:r>
        <w:t xml:space="preserve">) </w:t>
      </w:r>
    </w:p>
    <w:p w14:paraId="4E10ABDD" w14:textId="3AB3AD39" w:rsidR="00C962A7" w:rsidRPr="00C962A7" w:rsidRDefault="00F25765" w:rsidP="00C962A7">
      <w:pPr>
        <w:pStyle w:val="ListParagraph"/>
        <w:numPr>
          <w:ilvl w:val="0"/>
          <w:numId w:val="42"/>
        </w:numPr>
        <w:rPr>
          <w:lang w:val="bg-BG"/>
        </w:rPr>
      </w:pPr>
      <w:r w:rsidRPr="00C962A7">
        <w:rPr>
          <w:rFonts w:ascii="Consolas" w:hAnsi="Consolas"/>
          <w:b/>
        </w:rPr>
        <w:t>mails</w:t>
      </w:r>
      <w:r>
        <w:t xml:space="preserve"> (</w:t>
      </w:r>
      <w:r w:rsidRPr="00C962A7">
        <w:rPr>
          <w:b/>
        </w:rPr>
        <w:t>list</w:t>
      </w:r>
      <w:r>
        <w:t xml:space="preserve"> of the </w:t>
      </w:r>
      <w:r w:rsidRPr="00C962A7">
        <w:rPr>
          <w:b/>
        </w:rPr>
        <w:t>valid mails</w:t>
      </w:r>
      <w:r>
        <w:t xml:space="preserve">; example: </w:t>
      </w:r>
      <w:r w:rsidRPr="00C962A7">
        <w:rPr>
          <w:b/>
        </w:rPr>
        <w:t>"gmail"</w:t>
      </w:r>
      <w:r>
        <w:t xml:space="preserve">, </w:t>
      </w:r>
      <w:r w:rsidRPr="00C962A7">
        <w:rPr>
          <w:b/>
        </w:rPr>
        <w:t>"abv"</w:t>
      </w:r>
      <w:r>
        <w:t xml:space="preserve">) </w:t>
      </w:r>
    </w:p>
    <w:p w14:paraId="0057ED6C" w14:textId="733E5E47" w:rsidR="00C962A7" w:rsidRPr="00C962A7" w:rsidRDefault="00F25765" w:rsidP="00C962A7">
      <w:pPr>
        <w:pStyle w:val="ListParagraph"/>
        <w:numPr>
          <w:ilvl w:val="0"/>
          <w:numId w:val="42"/>
        </w:numPr>
        <w:rPr>
          <w:lang w:val="bg-BG"/>
        </w:rPr>
      </w:pPr>
      <w:r w:rsidRPr="00C962A7">
        <w:rPr>
          <w:rFonts w:ascii="Consolas" w:hAnsi="Consolas"/>
          <w:b/>
        </w:rPr>
        <w:t>domains</w:t>
      </w:r>
      <w:r>
        <w:t xml:space="preserve"> (</w:t>
      </w:r>
      <w:r w:rsidRPr="00C962A7">
        <w:rPr>
          <w:b/>
        </w:rPr>
        <w:t>list</w:t>
      </w:r>
      <w:r>
        <w:t xml:space="preserve"> of </w:t>
      </w:r>
      <w:r w:rsidRPr="00C962A7">
        <w:rPr>
          <w:b/>
        </w:rPr>
        <w:t>valid domains</w:t>
      </w:r>
      <w:r>
        <w:t xml:space="preserve">; example: </w:t>
      </w:r>
      <w:r w:rsidRPr="00C962A7">
        <w:rPr>
          <w:b/>
        </w:rPr>
        <w:t>"com"</w:t>
      </w:r>
      <w:r>
        <w:t xml:space="preserve">, </w:t>
      </w:r>
      <w:r w:rsidRPr="00C962A7">
        <w:rPr>
          <w:b/>
        </w:rPr>
        <w:t>"net"</w:t>
      </w:r>
      <w:r>
        <w:t>)</w:t>
      </w:r>
    </w:p>
    <w:p w14:paraId="1C60DAA4" w14:textId="424AE0E4" w:rsidR="00F25765" w:rsidRPr="00C962A7" w:rsidRDefault="00F25765" w:rsidP="00C962A7">
      <w:pPr>
        <w:rPr>
          <w:lang w:val="bg-BG"/>
        </w:rPr>
      </w:pPr>
      <w:r>
        <w:t xml:space="preserve">Create </w:t>
      </w:r>
      <w:r w:rsidRPr="00C962A7">
        <w:rPr>
          <w:b/>
        </w:rPr>
        <w:t>three methods</w:t>
      </w:r>
      <w:r w:rsidR="00E029C9" w:rsidRPr="00C962A7">
        <w:rPr>
          <w:b/>
        </w:rPr>
        <w:t xml:space="preserve"> </w:t>
      </w:r>
      <w:r w:rsidR="00F824CE">
        <w:rPr>
          <w:b/>
        </w:rPr>
        <w:t>that</w:t>
      </w:r>
      <w:r w:rsidR="00E029C9" w:rsidRPr="00C962A7">
        <w:rPr>
          <w:b/>
        </w:rPr>
        <w:t xml:space="preserve"> should not be </w:t>
      </w:r>
      <w:r w:rsidR="00E029C9" w:rsidRPr="00C962A7">
        <w:rPr>
          <w:b/>
          <w:bCs/>
        </w:rPr>
        <w:t>accessed</w:t>
      </w:r>
      <w:r w:rsidR="00E029C9">
        <w:t xml:space="preserve"> </w:t>
      </w:r>
      <w:r w:rsidR="00E029C9" w:rsidRPr="00C962A7">
        <w:rPr>
          <w:b/>
          <w:bCs/>
        </w:rPr>
        <w:t>outside</w:t>
      </w:r>
      <w:r w:rsidR="00E029C9">
        <w:t xml:space="preserve"> the class</w:t>
      </w:r>
      <w:r>
        <w:t>:</w:t>
      </w:r>
    </w:p>
    <w:p w14:paraId="4AB08BDC" w14:textId="77777777" w:rsidR="00F25765" w:rsidRPr="00C962A7" w:rsidRDefault="00F25765" w:rsidP="00C962A7">
      <w:pPr>
        <w:pStyle w:val="ListParagraph"/>
        <w:numPr>
          <w:ilvl w:val="0"/>
          <w:numId w:val="43"/>
        </w:numPr>
        <w:rPr>
          <w:lang w:val="bg-BG"/>
        </w:rPr>
      </w:pPr>
      <w:r w:rsidRPr="00C962A7">
        <w:rPr>
          <w:rFonts w:ascii="Consolas" w:hAnsi="Consolas"/>
          <w:b/>
        </w:rPr>
        <w:t>is_name_valid(name)</w:t>
      </w:r>
      <w:r>
        <w:t xml:space="preserve"> - returns whether the name is </w:t>
      </w:r>
      <w:r w:rsidRPr="00C962A7">
        <w:rPr>
          <w:b/>
        </w:rPr>
        <w:t xml:space="preserve">greater than or equal to the </w:t>
      </w:r>
      <w:r w:rsidRPr="00C962A7">
        <w:rPr>
          <w:rFonts w:ascii="Consolas" w:hAnsi="Consolas"/>
          <w:b/>
        </w:rPr>
        <w:t>min_length</w:t>
      </w:r>
      <w:r>
        <w:t xml:space="preserve"> (True/False)</w:t>
      </w:r>
    </w:p>
    <w:p w14:paraId="71F25F4B" w14:textId="77777777" w:rsidR="00F25765" w:rsidRPr="00C962A7" w:rsidRDefault="00F25765" w:rsidP="00C962A7">
      <w:pPr>
        <w:pStyle w:val="ListParagraph"/>
        <w:numPr>
          <w:ilvl w:val="0"/>
          <w:numId w:val="43"/>
        </w:numPr>
        <w:rPr>
          <w:lang w:val="bg-BG"/>
        </w:rPr>
      </w:pPr>
      <w:r w:rsidRPr="00C962A7">
        <w:rPr>
          <w:rFonts w:ascii="Consolas" w:hAnsi="Consolas"/>
          <w:b/>
        </w:rPr>
        <w:t>is_mail_valid(mail)</w:t>
      </w:r>
      <w:r>
        <w:t xml:space="preserve"> - returns whether the </w:t>
      </w:r>
      <w:r w:rsidRPr="00C962A7">
        <w:rPr>
          <w:b/>
        </w:rPr>
        <w:t>mail is in the possible mails list</w:t>
      </w:r>
      <w:r>
        <w:t xml:space="preserve"> (True/False)</w:t>
      </w:r>
    </w:p>
    <w:p w14:paraId="7A3EC16B" w14:textId="77777777" w:rsidR="00F25765" w:rsidRDefault="00F25765" w:rsidP="00C962A7">
      <w:pPr>
        <w:pStyle w:val="ListParagraph"/>
        <w:numPr>
          <w:ilvl w:val="0"/>
          <w:numId w:val="43"/>
        </w:numPr>
      </w:pPr>
      <w:r w:rsidRPr="00C962A7">
        <w:rPr>
          <w:rFonts w:ascii="Consolas" w:hAnsi="Consolas"/>
          <w:b/>
        </w:rPr>
        <w:t>is_domain_valid(domain)</w:t>
      </w:r>
      <w:r>
        <w:t xml:space="preserve"> - returns whether the </w:t>
      </w:r>
      <w:r w:rsidRPr="00C962A7">
        <w:rPr>
          <w:b/>
        </w:rPr>
        <w:t>domain is in the possible domains list</w:t>
      </w:r>
      <w:r>
        <w:t xml:space="preserve"> (True/False)</w:t>
      </w:r>
    </w:p>
    <w:p w14:paraId="63A697D4" w14:textId="77777777" w:rsidR="00F824CE" w:rsidRDefault="00F25765" w:rsidP="00F824CE">
      <w:pPr>
        <w:rPr>
          <w:lang w:val="bg-BG"/>
        </w:rPr>
      </w:pPr>
      <w:r>
        <w:t xml:space="preserve">Create one </w:t>
      </w:r>
      <w:r>
        <w:rPr>
          <w:b/>
        </w:rPr>
        <w:t>public method</w:t>
      </w:r>
      <w:r>
        <w:t>:</w:t>
      </w:r>
    </w:p>
    <w:p w14:paraId="138EEED3" w14:textId="594FC0DC" w:rsidR="00F25765" w:rsidRPr="00F824CE" w:rsidRDefault="00F25765" w:rsidP="00F824CE">
      <w:pPr>
        <w:pStyle w:val="ListParagraph"/>
        <w:numPr>
          <w:ilvl w:val="0"/>
          <w:numId w:val="48"/>
        </w:numPr>
        <w:rPr>
          <w:lang w:val="bg-BG"/>
        </w:rPr>
      </w:pPr>
      <w:r w:rsidRPr="00F824CE">
        <w:rPr>
          <w:rFonts w:ascii="Consolas" w:hAnsi="Consolas"/>
          <w:b/>
        </w:rPr>
        <w:t>validate(email)</w:t>
      </w:r>
      <w:r>
        <w:t xml:space="preserve"> - using the </w:t>
      </w:r>
      <w:r w:rsidRPr="00F824CE">
        <w:rPr>
          <w:b/>
        </w:rPr>
        <w:t>three methods</w:t>
      </w:r>
      <w:r w:rsidR="00E029C9" w:rsidRPr="00F824CE">
        <w:rPr>
          <w:b/>
        </w:rPr>
        <w:t xml:space="preserve"> </w:t>
      </w:r>
      <w:r>
        <w:t xml:space="preserve">returns whether the </w:t>
      </w:r>
      <w:r w:rsidRPr="00F824CE">
        <w:rPr>
          <w:b/>
        </w:rPr>
        <w:t>email is valid</w:t>
      </w:r>
      <w:r>
        <w:t xml:space="preserve"> (True/False)</w:t>
      </w:r>
    </w:p>
    <w:p w14:paraId="6D6CC85A" w14:textId="77777777" w:rsidR="00F25765" w:rsidRDefault="00F25765" w:rsidP="00F25765">
      <w:pPr>
        <w:pStyle w:val="Heading3"/>
        <w:rPr>
          <w:lang w:val="en-GB"/>
        </w:rPr>
      </w:pPr>
      <w:r>
        <w:t>Examples</w:t>
      </w:r>
    </w:p>
    <w:tbl>
      <w:tblPr>
        <w:tblStyle w:val="TableGrid"/>
        <w:tblW w:w="827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98"/>
        <w:gridCol w:w="1276"/>
      </w:tblGrid>
      <w:tr w:rsidR="00F25765" w14:paraId="7EC1BCB9" w14:textId="77777777" w:rsidTr="00F2224E">
        <w:tc>
          <w:tcPr>
            <w:tcW w:w="6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4F0B47" w14:textId="77777777" w:rsidR="00F25765" w:rsidRDefault="00F25765" w:rsidP="00F2224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704988" w14:textId="77777777" w:rsidR="00F25765" w:rsidRDefault="00F25765" w:rsidP="00F2224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25765" w14:paraId="6019B63C" w14:textId="77777777" w:rsidTr="00F2224E">
        <w:tc>
          <w:tcPr>
            <w:tcW w:w="6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1F419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2" w:name="__DdeLink__399_2290141269"/>
            <w:r>
              <w:rPr>
                <w:rFonts w:ascii="Consolas" w:hAnsi="Consolas"/>
              </w:rPr>
              <w:t>mails = ["gmail", "softuni"]</w:t>
            </w:r>
          </w:p>
          <w:p w14:paraId="53AE5CB1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domains = ["com", "bg"]</w:t>
            </w:r>
          </w:p>
          <w:p w14:paraId="6326C492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mail_validator = EmailValidator(6, mails, domains)</w:t>
            </w:r>
          </w:p>
          <w:p w14:paraId="614FFFCF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r>
              <w:rPr>
                <w:rFonts w:ascii="Consolas" w:hAnsi="Consolas"/>
                <w:lang w:val="bg-BG"/>
              </w:rPr>
              <w:t>("</w:t>
            </w:r>
            <w:r>
              <w:rPr>
                <w:rFonts w:ascii="Consolas" w:hAnsi="Consolas"/>
              </w:rPr>
              <w:t>pe</w:t>
            </w:r>
            <w:r>
              <w:rPr>
                <w:rFonts w:ascii="Consolas" w:hAnsi="Consolas"/>
                <w:lang w:val="bg-BG"/>
              </w:rPr>
              <w:t>77</w:t>
            </w:r>
            <w:r>
              <w:rPr>
                <w:rFonts w:ascii="Consolas" w:hAnsi="Consolas"/>
              </w:rPr>
              <w:t>er</w:t>
            </w:r>
            <w:r>
              <w:rPr>
                <w:rFonts w:ascii="Consolas" w:hAnsi="Consolas"/>
                <w:lang w:val="bg-BG"/>
              </w:rPr>
              <w:t>@</w:t>
            </w:r>
            <w:r>
              <w:rPr>
                <w:rFonts w:ascii="Consolas" w:hAnsi="Consolas"/>
              </w:rPr>
              <w:t>gmail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com</w:t>
            </w:r>
            <w:r>
              <w:rPr>
                <w:rFonts w:ascii="Consolas" w:hAnsi="Consolas"/>
                <w:lang w:val="bg-BG"/>
              </w:rPr>
              <w:t>"))</w:t>
            </w:r>
          </w:p>
          <w:p w14:paraId="5515A22E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r>
              <w:rPr>
                <w:rFonts w:ascii="Consolas" w:hAnsi="Consolas"/>
                <w:lang w:val="bg-BG"/>
              </w:rPr>
              <w:t>("</w:t>
            </w:r>
            <w:r>
              <w:rPr>
                <w:rFonts w:ascii="Consolas" w:hAnsi="Consolas"/>
              </w:rPr>
              <w:t>georgios</w:t>
            </w:r>
            <w:r>
              <w:rPr>
                <w:rFonts w:ascii="Consolas" w:hAnsi="Consolas"/>
                <w:lang w:val="bg-BG"/>
              </w:rPr>
              <w:t>@</w:t>
            </w:r>
            <w:r>
              <w:rPr>
                <w:rFonts w:ascii="Consolas" w:hAnsi="Consolas"/>
              </w:rPr>
              <w:t>gmail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net</w:t>
            </w:r>
            <w:r>
              <w:rPr>
                <w:rFonts w:ascii="Consolas" w:hAnsi="Consolas"/>
                <w:lang w:val="bg-BG"/>
              </w:rPr>
              <w:t>"))</w:t>
            </w:r>
          </w:p>
          <w:p w14:paraId="39FBB3D3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r>
              <w:rPr>
                <w:rFonts w:ascii="Consolas" w:hAnsi="Consolas"/>
                <w:lang w:val="bg-BG"/>
              </w:rPr>
              <w:t>("</w:t>
            </w:r>
            <w:r>
              <w:rPr>
                <w:rFonts w:ascii="Consolas" w:hAnsi="Consolas"/>
              </w:rPr>
              <w:t>stamatito</w:t>
            </w:r>
            <w:r>
              <w:rPr>
                <w:rFonts w:ascii="Consolas" w:hAnsi="Consolas"/>
                <w:lang w:val="bg-BG"/>
              </w:rPr>
              <w:t>@</w:t>
            </w:r>
            <w:r>
              <w:rPr>
                <w:rFonts w:ascii="Consolas" w:hAnsi="Consolas"/>
              </w:rPr>
              <w:t>abv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net</w:t>
            </w:r>
            <w:r>
              <w:rPr>
                <w:rFonts w:ascii="Consolas" w:hAnsi="Consolas"/>
                <w:lang w:val="bg-BG"/>
              </w:rPr>
              <w:t>"))</w:t>
            </w:r>
          </w:p>
          <w:p w14:paraId="082E7BD3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r>
              <w:rPr>
                <w:rFonts w:ascii="Consolas" w:hAnsi="Consolas"/>
                <w:lang w:val="bg-BG"/>
              </w:rPr>
              <w:t>("</w:t>
            </w:r>
            <w:r>
              <w:rPr>
                <w:rFonts w:ascii="Consolas" w:hAnsi="Consolas"/>
              </w:rPr>
              <w:t>abv</w:t>
            </w:r>
            <w:r>
              <w:rPr>
                <w:rFonts w:ascii="Consolas" w:hAnsi="Consolas"/>
                <w:lang w:val="bg-BG"/>
              </w:rPr>
              <w:t>@</w:t>
            </w:r>
            <w:r>
              <w:rPr>
                <w:rFonts w:ascii="Consolas" w:hAnsi="Consolas"/>
              </w:rPr>
              <w:t>softuni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bg</w:t>
            </w:r>
            <w:r>
              <w:rPr>
                <w:rFonts w:ascii="Consolas" w:hAnsi="Consolas"/>
                <w:lang w:val="bg-BG"/>
              </w:rPr>
              <w:t>"))</w:t>
            </w:r>
            <w:bookmarkEnd w:id="2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50FCC7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0FFE682A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2DEECF20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3D8CDD7C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alse</w:t>
            </w:r>
          </w:p>
        </w:tc>
      </w:tr>
    </w:tbl>
    <w:p w14:paraId="0738E5E3" w14:textId="4DBCA272" w:rsidR="00A00A31" w:rsidRDefault="00A00A31" w:rsidP="00A00A31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Account</w:t>
      </w:r>
    </w:p>
    <w:p w14:paraId="2CD7E8CB" w14:textId="02D4C56F" w:rsidR="00A00A31" w:rsidRDefault="00A00A31" w:rsidP="00A00A31">
      <w:pPr>
        <w:rPr>
          <w:lang w:val="en-GB"/>
        </w:rPr>
      </w:pPr>
      <w:r>
        <w:t xml:space="preserve">Create a class called </w:t>
      </w:r>
      <w:r>
        <w:rPr>
          <w:rFonts w:ascii="Consolas" w:hAnsi="Consolas"/>
          <w:b/>
        </w:rPr>
        <w:t>Account</w:t>
      </w:r>
      <w:r>
        <w:t>. Upon initialization</w:t>
      </w:r>
      <w:r w:rsidR="00F824CE">
        <w:t>,</w:t>
      </w:r>
      <w:r>
        <w:t xml:space="preserve"> it should receive an </w:t>
      </w:r>
      <w:r>
        <w:rPr>
          <w:rFonts w:ascii="Consolas" w:hAnsi="Consolas"/>
          <w:b/>
        </w:rPr>
        <w:t>id</w:t>
      </w:r>
      <w:r>
        <w:t>,</w:t>
      </w:r>
      <w:r w:rsidR="00EC12BC">
        <w:t xml:space="preserve"> a</w:t>
      </w:r>
      <w:r>
        <w:t xml:space="preserve"> </w:t>
      </w:r>
      <w:r w:rsidR="00EC12BC">
        <w:rPr>
          <w:rFonts w:ascii="Consolas" w:hAnsi="Consolas"/>
          <w:b/>
        </w:rPr>
        <w:t>balance,</w:t>
      </w:r>
      <w:r>
        <w:t xml:space="preserve"> and</w:t>
      </w:r>
      <w:r w:rsidR="00EC12BC">
        <w:t xml:space="preserve"> a</w:t>
      </w:r>
      <w:r>
        <w:t xml:space="preserve"> </w:t>
      </w:r>
      <w:r>
        <w:rPr>
          <w:rFonts w:ascii="Consolas" w:hAnsi="Consolas"/>
          <w:b/>
        </w:rPr>
        <w:t>pin</w:t>
      </w:r>
      <w:r>
        <w:t xml:space="preserve"> (all numbers). The </w:t>
      </w:r>
      <w:r>
        <w:rPr>
          <w:rFonts w:ascii="Consolas" w:hAnsi="Consolas"/>
          <w:b/>
        </w:rPr>
        <w:t>pin</w:t>
      </w:r>
      <w:r>
        <w:t xml:space="preserve"> and the </w:t>
      </w:r>
      <w:r>
        <w:rPr>
          <w:rFonts w:ascii="Consolas" w:hAnsi="Consolas"/>
          <w:b/>
        </w:rPr>
        <w:t>id</w:t>
      </w:r>
      <w:r>
        <w:t xml:space="preserve"> should be </w:t>
      </w:r>
      <w:r>
        <w:rPr>
          <w:b/>
        </w:rPr>
        <w:t>private instance attributes</w:t>
      </w:r>
      <w:r w:rsidR="00F824CE">
        <w:t xml:space="preserve">, </w:t>
      </w:r>
      <w:r>
        <w:t xml:space="preserve">and the </w:t>
      </w:r>
      <w:r>
        <w:rPr>
          <w:rFonts w:ascii="Consolas" w:hAnsi="Consolas"/>
          <w:b/>
        </w:rPr>
        <w:t>balance</w:t>
      </w:r>
      <w:r>
        <w:t xml:space="preserve"> should be </w:t>
      </w:r>
      <w:r w:rsidR="00F824CE">
        <w:t xml:space="preserve">a </w:t>
      </w:r>
      <w:r>
        <w:rPr>
          <w:b/>
        </w:rPr>
        <w:t>public attribute</w:t>
      </w:r>
      <w:r>
        <w:t xml:space="preserve">. Create </w:t>
      </w:r>
      <w:r>
        <w:rPr>
          <w:b/>
        </w:rPr>
        <w:t>two public instance methods</w:t>
      </w:r>
      <w:r>
        <w:t>:</w:t>
      </w:r>
    </w:p>
    <w:p w14:paraId="720A777B" w14:textId="0729BC58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r>
        <w:rPr>
          <w:rFonts w:ascii="Consolas" w:hAnsi="Consolas"/>
          <w:b/>
        </w:rPr>
        <w:t>get_id(pin)</w:t>
      </w:r>
      <w:r>
        <w:t xml:space="preserve"> - if the given </w:t>
      </w:r>
      <w:r>
        <w:rPr>
          <w:rFonts w:ascii="Consolas" w:hAnsi="Consolas"/>
          <w:b/>
        </w:rPr>
        <w:t>pin</w:t>
      </w:r>
      <w:r>
        <w:t xml:space="preserve"> is correct, return the </w:t>
      </w:r>
      <w:r>
        <w:rPr>
          <w:rFonts w:ascii="Consolas" w:hAnsi="Consolas"/>
          <w:b/>
        </w:rPr>
        <w:t>id</w:t>
      </w:r>
      <w:r>
        <w:t>, otherwise</w:t>
      </w:r>
      <w:r w:rsidR="00F824CE">
        <w:t>,</w:t>
      </w:r>
      <w:r>
        <w:t xml:space="preserve"> return </w:t>
      </w:r>
      <w:r>
        <w:rPr>
          <w:rFonts w:ascii="Consolas" w:hAnsi="Consolas"/>
          <w:b/>
        </w:rPr>
        <w:t>"Wrong pin"</w:t>
      </w:r>
    </w:p>
    <w:p w14:paraId="16968B51" w14:textId="77777777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r>
        <w:rPr>
          <w:rFonts w:ascii="Consolas" w:hAnsi="Consolas"/>
          <w:b/>
        </w:rPr>
        <w:t>change_pin(old_pin, new_pin)</w:t>
      </w:r>
      <w:r>
        <w:t xml:space="preserve"> - if the old pin is </w:t>
      </w:r>
      <w:r>
        <w:rPr>
          <w:b/>
        </w:rPr>
        <w:t>correct</w:t>
      </w:r>
      <w:r>
        <w:t xml:space="preserve">, </w:t>
      </w:r>
      <w:r>
        <w:rPr>
          <w:b/>
        </w:rPr>
        <w:t>change</w:t>
      </w:r>
      <w:r>
        <w:t xml:space="preserve"> it to the new one and return </w:t>
      </w:r>
      <w:r>
        <w:rPr>
          <w:rFonts w:ascii="Consolas" w:hAnsi="Consolas"/>
          <w:b/>
        </w:rPr>
        <w:t>"Pin changed"</w:t>
      </w:r>
      <w:r>
        <w:t xml:space="preserve">, otherwise return </w:t>
      </w:r>
      <w:r>
        <w:rPr>
          <w:rFonts w:ascii="Consolas" w:hAnsi="Consolas"/>
          <w:b/>
        </w:rPr>
        <w:t>"Wrong pin"</w:t>
      </w:r>
    </w:p>
    <w:p w14:paraId="286B6FFA" w14:textId="77777777" w:rsidR="00A00A31" w:rsidRDefault="00A00A31" w:rsidP="00A00A31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6"/>
        <w:gridCol w:w="1984"/>
      </w:tblGrid>
      <w:tr w:rsidR="00A00A31" w14:paraId="188467AD" w14:textId="77777777" w:rsidTr="00A00A31">
        <w:tc>
          <w:tcPr>
            <w:tcW w:w="5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B3A396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977C32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0A31" w14:paraId="6C8F1664" w14:textId="77777777" w:rsidTr="00A00A31">
        <w:tc>
          <w:tcPr>
            <w:tcW w:w="5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8A25B3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account = Account(8827312, 100, 3421)</w:t>
            </w:r>
          </w:p>
          <w:p w14:paraId="10D5134E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account.get_id(1111))</w:t>
            </w:r>
          </w:p>
          <w:p w14:paraId="5952518E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get_id(3421))</w:t>
            </w:r>
          </w:p>
          <w:p w14:paraId="460F9398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account.balance)</w:t>
            </w:r>
          </w:p>
          <w:p w14:paraId="5E9E1458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change_pin(2212, 4321))</w:t>
            </w:r>
          </w:p>
          <w:p w14:paraId="717F63E9" w14:textId="77777777" w:rsidR="00A00A31" w:rsidRDefault="00A00A3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ccount.change_pin(3421, 1234)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28C9B8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Wrong pin</w:t>
            </w:r>
          </w:p>
          <w:p w14:paraId="1ACF7D39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8827312</w:t>
            </w:r>
          </w:p>
          <w:p w14:paraId="2503C455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00</w:t>
            </w:r>
          </w:p>
          <w:p w14:paraId="1C8FB571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Wrong pin</w:t>
            </w:r>
          </w:p>
          <w:p w14:paraId="50306B3E" w14:textId="77777777" w:rsidR="00A00A31" w:rsidRDefault="00A00A3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in changed</w:t>
            </w:r>
          </w:p>
        </w:tc>
      </w:tr>
    </w:tbl>
    <w:p w14:paraId="5257EF7E" w14:textId="1808BFE3" w:rsidR="00EC12BC" w:rsidRPr="00D73B7F" w:rsidRDefault="00EC12BC" w:rsidP="00EC12BC"/>
    <w:sectPr w:rsidR="00EC12BC" w:rsidRPr="00D73B7F" w:rsidSect="006541E8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BF043A" w14:textId="77777777" w:rsidR="002A001C" w:rsidRDefault="002A001C" w:rsidP="008068A2">
      <w:pPr>
        <w:spacing w:after="0" w:line="240" w:lineRule="auto"/>
      </w:pPr>
      <w:r>
        <w:separator/>
      </w:r>
    </w:p>
  </w:endnote>
  <w:endnote w:type="continuationSeparator" w:id="0">
    <w:p w14:paraId="34D75D88" w14:textId="77777777" w:rsidR="002A001C" w:rsidRDefault="002A001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5E9292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5426DC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5E9292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5426DC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6D32CF" w14:textId="77777777" w:rsidR="002A001C" w:rsidRDefault="002A001C" w:rsidP="008068A2">
      <w:pPr>
        <w:spacing w:after="0" w:line="240" w:lineRule="auto"/>
      </w:pPr>
      <w:r>
        <w:separator/>
      </w:r>
    </w:p>
  </w:footnote>
  <w:footnote w:type="continuationSeparator" w:id="0">
    <w:p w14:paraId="46A77A37" w14:textId="77777777" w:rsidR="002A001C" w:rsidRDefault="002A001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34760"/>
    <w:multiLevelType w:val="hybridMultilevel"/>
    <w:tmpl w:val="43D81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E05A7"/>
    <w:multiLevelType w:val="hybridMultilevel"/>
    <w:tmpl w:val="02142E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1B00FE"/>
    <w:multiLevelType w:val="hybridMultilevel"/>
    <w:tmpl w:val="7A58F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501475"/>
    <w:multiLevelType w:val="hybridMultilevel"/>
    <w:tmpl w:val="FBE64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D069B9"/>
    <w:multiLevelType w:val="multilevel"/>
    <w:tmpl w:val="F89E59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5524CE"/>
    <w:multiLevelType w:val="multilevel"/>
    <w:tmpl w:val="35A67E86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CD318E1"/>
    <w:multiLevelType w:val="hybridMultilevel"/>
    <w:tmpl w:val="539E4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D02F00"/>
    <w:multiLevelType w:val="hybridMultilevel"/>
    <w:tmpl w:val="900E1026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 w16cid:durableId="2084716668">
    <w:abstractNumId w:val="0"/>
  </w:num>
  <w:num w:numId="2" w16cid:durableId="1072392367">
    <w:abstractNumId w:val="45"/>
  </w:num>
  <w:num w:numId="3" w16cid:durableId="1015233889">
    <w:abstractNumId w:val="12"/>
  </w:num>
  <w:num w:numId="4" w16cid:durableId="1987781256">
    <w:abstractNumId w:val="30"/>
  </w:num>
  <w:num w:numId="5" w16cid:durableId="714697500">
    <w:abstractNumId w:val="31"/>
  </w:num>
  <w:num w:numId="6" w16cid:durableId="480578750">
    <w:abstractNumId w:val="35"/>
  </w:num>
  <w:num w:numId="7" w16cid:durableId="248854582">
    <w:abstractNumId w:val="6"/>
  </w:num>
  <w:num w:numId="8" w16cid:durableId="1557428526">
    <w:abstractNumId w:val="11"/>
  </w:num>
  <w:num w:numId="9" w16cid:durableId="552887349">
    <w:abstractNumId w:val="28"/>
  </w:num>
  <w:num w:numId="10" w16cid:durableId="103214940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48797708">
    <w:abstractNumId w:val="7"/>
  </w:num>
  <w:num w:numId="12" w16cid:durableId="1034620759">
    <w:abstractNumId w:val="23"/>
  </w:num>
  <w:num w:numId="13" w16cid:durableId="115834643">
    <w:abstractNumId w:val="4"/>
  </w:num>
  <w:num w:numId="14" w16cid:durableId="102498596">
    <w:abstractNumId w:val="34"/>
  </w:num>
  <w:num w:numId="15" w16cid:durableId="1071581139">
    <w:abstractNumId w:val="13"/>
  </w:num>
  <w:num w:numId="16" w16cid:durableId="402220850">
    <w:abstractNumId w:val="39"/>
  </w:num>
  <w:num w:numId="17" w16cid:durableId="1655526321">
    <w:abstractNumId w:val="29"/>
  </w:num>
  <w:num w:numId="18" w16cid:durableId="1505852401">
    <w:abstractNumId w:val="44"/>
  </w:num>
  <w:num w:numId="19" w16cid:durableId="698438431">
    <w:abstractNumId w:val="36"/>
  </w:num>
  <w:num w:numId="20" w16cid:durableId="1298217610">
    <w:abstractNumId w:val="21"/>
  </w:num>
  <w:num w:numId="21" w16cid:durableId="1207990434">
    <w:abstractNumId w:val="33"/>
  </w:num>
  <w:num w:numId="22" w16cid:durableId="405302502">
    <w:abstractNumId w:val="15"/>
  </w:num>
  <w:num w:numId="23" w16cid:durableId="1029725894">
    <w:abstractNumId w:val="18"/>
  </w:num>
  <w:num w:numId="24" w16cid:durableId="1650598488">
    <w:abstractNumId w:val="5"/>
  </w:num>
  <w:num w:numId="25" w16cid:durableId="1085568804">
    <w:abstractNumId w:val="10"/>
  </w:num>
  <w:num w:numId="26" w16cid:durableId="2053114979">
    <w:abstractNumId w:val="19"/>
  </w:num>
  <w:num w:numId="27" w16cid:durableId="1524049085">
    <w:abstractNumId w:val="38"/>
  </w:num>
  <w:num w:numId="28" w16cid:durableId="1426732563">
    <w:abstractNumId w:val="20"/>
  </w:num>
  <w:num w:numId="29" w16cid:durableId="1713188189">
    <w:abstractNumId w:val="43"/>
  </w:num>
  <w:num w:numId="30" w16cid:durableId="1133207765">
    <w:abstractNumId w:val="24"/>
  </w:num>
  <w:num w:numId="31" w16cid:durableId="810513564">
    <w:abstractNumId w:val="14"/>
  </w:num>
  <w:num w:numId="32" w16cid:durableId="1671133245">
    <w:abstractNumId w:val="37"/>
  </w:num>
  <w:num w:numId="33" w16cid:durableId="1218738468">
    <w:abstractNumId w:val="41"/>
  </w:num>
  <w:num w:numId="34" w16cid:durableId="280377692">
    <w:abstractNumId w:val="27"/>
  </w:num>
  <w:num w:numId="35" w16cid:durableId="251938944">
    <w:abstractNumId w:val="42"/>
  </w:num>
  <w:num w:numId="36" w16cid:durableId="1280142992">
    <w:abstractNumId w:val="8"/>
  </w:num>
  <w:num w:numId="37" w16cid:durableId="1909799775">
    <w:abstractNumId w:val="25"/>
  </w:num>
  <w:num w:numId="38" w16cid:durableId="2037080285">
    <w:abstractNumId w:val="17"/>
  </w:num>
  <w:num w:numId="39" w16cid:durableId="372079782">
    <w:abstractNumId w:val="32"/>
  </w:num>
  <w:num w:numId="40" w16cid:durableId="7959497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26660660">
    <w:abstractNumId w:val="22"/>
  </w:num>
  <w:num w:numId="42" w16cid:durableId="1001931164">
    <w:abstractNumId w:val="46"/>
  </w:num>
  <w:num w:numId="43" w16cid:durableId="73282733">
    <w:abstractNumId w:val="9"/>
  </w:num>
  <w:num w:numId="44" w16cid:durableId="141238100">
    <w:abstractNumId w:val="7"/>
  </w:num>
  <w:num w:numId="45" w16cid:durableId="40981051">
    <w:abstractNumId w:val="1"/>
  </w:num>
  <w:num w:numId="46" w16cid:durableId="1934128358">
    <w:abstractNumId w:val="40"/>
  </w:num>
  <w:num w:numId="47" w16cid:durableId="1128477312">
    <w:abstractNumId w:val="2"/>
  </w:num>
  <w:num w:numId="48" w16cid:durableId="4269274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zQ1szAzNDY0MjRT0lEKTi0uzszPAykwrAUADJ0RHSwAAAA="/>
  </w:docVars>
  <w:rsids>
    <w:rsidRoot w:val="008068A2"/>
    <w:rsid w:val="000006BB"/>
    <w:rsid w:val="00002C1C"/>
    <w:rsid w:val="00007044"/>
    <w:rsid w:val="0001451E"/>
    <w:rsid w:val="00023DC6"/>
    <w:rsid w:val="00024E9A"/>
    <w:rsid w:val="00025F04"/>
    <w:rsid w:val="00043195"/>
    <w:rsid w:val="00045D66"/>
    <w:rsid w:val="00064D15"/>
    <w:rsid w:val="0008559D"/>
    <w:rsid w:val="00086727"/>
    <w:rsid w:val="0009209B"/>
    <w:rsid w:val="00094C03"/>
    <w:rsid w:val="00096A2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6F1"/>
    <w:rsid w:val="001837BD"/>
    <w:rsid w:val="00183A2C"/>
    <w:rsid w:val="0019712D"/>
    <w:rsid w:val="001A4FA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08C8"/>
    <w:rsid w:val="00264287"/>
    <w:rsid w:val="0026589D"/>
    <w:rsid w:val="002664E1"/>
    <w:rsid w:val="002674C4"/>
    <w:rsid w:val="00271C3F"/>
    <w:rsid w:val="002819B5"/>
    <w:rsid w:val="002853F4"/>
    <w:rsid w:val="00285941"/>
    <w:rsid w:val="002A001C"/>
    <w:rsid w:val="002A2D2D"/>
    <w:rsid w:val="002C539D"/>
    <w:rsid w:val="002C71C6"/>
    <w:rsid w:val="002D07CA"/>
    <w:rsid w:val="00305122"/>
    <w:rsid w:val="003230CF"/>
    <w:rsid w:val="0033212E"/>
    <w:rsid w:val="0033490F"/>
    <w:rsid w:val="003501B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702"/>
    <w:rsid w:val="003C2E66"/>
    <w:rsid w:val="003E1013"/>
    <w:rsid w:val="003E167F"/>
    <w:rsid w:val="003E2A3C"/>
    <w:rsid w:val="003E2F33"/>
    <w:rsid w:val="003E6BFB"/>
    <w:rsid w:val="003F1864"/>
    <w:rsid w:val="0041081C"/>
    <w:rsid w:val="004311CA"/>
    <w:rsid w:val="00466C8B"/>
    <w:rsid w:val="0047331A"/>
    <w:rsid w:val="0047640B"/>
    <w:rsid w:val="0047644B"/>
    <w:rsid w:val="00476D4B"/>
    <w:rsid w:val="00477B06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26DC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1DC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1E8"/>
    <w:rsid w:val="006640AE"/>
    <w:rsid w:val="00670041"/>
    <w:rsid w:val="00671FE2"/>
    <w:rsid w:val="00686C0C"/>
    <w:rsid w:val="00695634"/>
    <w:rsid w:val="006A2531"/>
    <w:rsid w:val="006C04A4"/>
    <w:rsid w:val="006D0C5E"/>
    <w:rsid w:val="006D239A"/>
    <w:rsid w:val="006E1302"/>
    <w:rsid w:val="006E2152"/>
    <w:rsid w:val="006E2245"/>
    <w:rsid w:val="006E55B4"/>
    <w:rsid w:val="006E7E50"/>
    <w:rsid w:val="006F2240"/>
    <w:rsid w:val="00704432"/>
    <w:rsid w:val="007051DF"/>
    <w:rsid w:val="00724DA4"/>
    <w:rsid w:val="00734F8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B35"/>
    <w:rsid w:val="007F5F65"/>
    <w:rsid w:val="00801502"/>
    <w:rsid w:val="00803217"/>
    <w:rsid w:val="008063E1"/>
    <w:rsid w:val="008068A2"/>
    <w:rsid w:val="008105A0"/>
    <w:rsid w:val="00836CA4"/>
    <w:rsid w:val="008473F1"/>
    <w:rsid w:val="0085184F"/>
    <w:rsid w:val="00861625"/>
    <w:rsid w:val="008617B5"/>
    <w:rsid w:val="00870828"/>
    <w:rsid w:val="00880470"/>
    <w:rsid w:val="0088080B"/>
    <w:rsid w:val="00892FD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3F95"/>
    <w:rsid w:val="00941FFF"/>
    <w:rsid w:val="00955691"/>
    <w:rsid w:val="00961157"/>
    <w:rsid w:val="00965C5B"/>
    <w:rsid w:val="0096684B"/>
    <w:rsid w:val="00972C7F"/>
    <w:rsid w:val="00976E46"/>
    <w:rsid w:val="0098643C"/>
    <w:rsid w:val="00996AD9"/>
    <w:rsid w:val="009B4FB4"/>
    <w:rsid w:val="009C0C39"/>
    <w:rsid w:val="009D1805"/>
    <w:rsid w:val="009E1A09"/>
    <w:rsid w:val="009F3579"/>
    <w:rsid w:val="00A00A31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1765"/>
    <w:rsid w:val="00B148DD"/>
    <w:rsid w:val="00B14AFD"/>
    <w:rsid w:val="00B2472A"/>
    <w:rsid w:val="00B25575"/>
    <w:rsid w:val="00B567F6"/>
    <w:rsid w:val="00B56DF3"/>
    <w:rsid w:val="00B57A5C"/>
    <w:rsid w:val="00B6185B"/>
    <w:rsid w:val="00B638EB"/>
    <w:rsid w:val="00B63AF0"/>
    <w:rsid w:val="00B63DED"/>
    <w:rsid w:val="00B65E4C"/>
    <w:rsid w:val="00B753E7"/>
    <w:rsid w:val="00B86AF3"/>
    <w:rsid w:val="00B9309B"/>
    <w:rsid w:val="00BA1F40"/>
    <w:rsid w:val="00BA4820"/>
    <w:rsid w:val="00BB05FA"/>
    <w:rsid w:val="00BB5B10"/>
    <w:rsid w:val="00BC04D9"/>
    <w:rsid w:val="00BC56D6"/>
    <w:rsid w:val="00BE399E"/>
    <w:rsid w:val="00BF1775"/>
    <w:rsid w:val="00BF201D"/>
    <w:rsid w:val="00C044F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4B1D"/>
    <w:rsid w:val="00C82862"/>
    <w:rsid w:val="00C84E4D"/>
    <w:rsid w:val="00C962A7"/>
    <w:rsid w:val="00CA2FD0"/>
    <w:rsid w:val="00CA7E82"/>
    <w:rsid w:val="00CB626D"/>
    <w:rsid w:val="00CD5181"/>
    <w:rsid w:val="00CD7485"/>
    <w:rsid w:val="00CE2360"/>
    <w:rsid w:val="00CE236C"/>
    <w:rsid w:val="00CF0047"/>
    <w:rsid w:val="00D02778"/>
    <w:rsid w:val="00D22895"/>
    <w:rsid w:val="00D3404A"/>
    <w:rsid w:val="00D4354E"/>
    <w:rsid w:val="00D43F69"/>
    <w:rsid w:val="00D50F79"/>
    <w:rsid w:val="00D73957"/>
    <w:rsid w:val="00D73B7F"/>
    <w:rsid w:val="00D80BF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29C9"/>
    <w:rsid w:val="00E032C5"/>
    <w:rsid w:val="00E20469"/>
    <w:rsid w:val="00E24C6A"/>
    <w:rsid w:val="00E25811"/>
    <w:rsid w:val="00E32F85"/>
    <w:rsid w:val="00E36FD8"/>
    <w:rsid w:val="00E37380"/>
    <w:rsid w:val="00E465C4"/>
    <w:rsid w:val="00E61054"/>
    <w:rsid w:val="00E63F64"/>
    <w:rsid w:val="00E74623"/>
    <w:rsid w:val="00E80E3D"/>
    <w:rsid w:val="00E86D42"/>
    <w:rsid w:val="00E870B8"/>
    <w:rsid w:val="00E97E2A"/>
    <w:rsid w:val="00EA1019"/>
    <w:rsid w:val="00EA237A"/>
    <w:rsid w:val="00EA3579"/>
    <w:rsid w:val="00EA3B29"/>
    <w:rsid w:val="00EB7421"/>
    <w:rsid w:val="00EC12BC"/>
    <w:rsid w:val="00EC36F5"/>
    <w:rsid w:val="00EC5A4D"/>
    <w:rsid w:val="00ED0DEA"/>
    <w:rsid w:val="00ED73C4"/>
    <w:rsid w:val="00F20B48"/>
    <w:rsid w:val="00F25765"/>
    <w:rsid w:val="00F258BA"/>
    <w:rsid w:val="00F27E9C"/>
    <w:rsid w:val="00F41F41"/>
    <w:rsid w:val="00F46918"/>
    <w:rsid w:val="00F46DDE"/>
    <w:rsid w:val="00F655ED"/>
    <w:rsid w:val="00F7033C"/>
    <w:rsid w:val="00F824CE"/>
    <w:rsid w:val="00F96D0D"/>
    <w:rsid w:val="00F976AD"/>
    <w:rsid w:val="00FA6461"/>
    <w:rsid w:val="00FB5D1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8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3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Encapsulation-Lab/1938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289F42C-F8AB-4CB7-B9F1-8E31EB2DDD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9</TotalTime>
  <Pages>3</Pages>
  <Words>607</Words>
  <Characters>3734</Characters>
  <Application>Microsoft Office Word</Application>
  <DocSecurity>0</DocSecurity>
  <Lines>109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Encapsulation</vt:lpstr>
    </vt:vector>
  </TitlesOfParts>
  <Company>SoftUni – https://about.softuni.bg</Company>
  <LinksUpToDate>false</LinksUpToDate>
  <CharactersWithSpaces>4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Encapsula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5</cp:revision>
  <cp:lastPrinted>2015-10-26T22:35:00Z</cp:lastPrinted>
  <dcterms:created xsi:type="dcterms:W3CDTF">2019-11-12T12:29:00Z</dcterms:created>
  <dcterms:modified xsi:type="dcterms:W3CDTF">2025-04-09T08:5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e2cd1a4e68b964c58d90ad7b164412d121865f4b710b8ad08ba19bd546c81c2c</vt:lpwstr>
  </property>
</Properties>
</file>